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C6CB08" w14:textId="77777777" w:rsidR="0071654C" w:rsidRDefault="00EE18C1">
      <w:pPr>
        <w:pStyle w:val="a4"/>
      </w:pPr>
      <w:r>
        <w:t>Лабораторная работа №1</w:t>
      </w:r>
    </w:p>
    <w:p w14:paraId="75C6CB09" w14:textId="77777777" w:rsidR="0071654C" w:rsidRDefault="00EE18C1">
      <w:pPr>
        <w:pStyle w:val="a5"/>
      </w:pPr>
      <w:r>
        <w:t>Установка и конфигурация операционной системы на виртуальную машину</w:t>
      </w:r>
    </w:p>
    <w:p w14:paraId="75C6CB0A" w14:textId="77777777" w:rsidR="0071654C" w:rsidRDefault="00EE18C1">
      <w:pPr>
        <w:pStyle w:val="Author"/>
      </w:pPr>
      <w:r>
        <w:t>Ли Тимофей Александ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99996854"/>
        <w:docPartObj>
          <w:docPartGallery w:val="Table of Contents"/>
          <w:docPartUnique/>
        </w:docPartObj>
      </w:sdtPr>
      <w:sdtEndPr/>
      <w:sdtContent>
        <w:p w14:paraId="75C6CB0B" w14:textId="77777777" w:rsidR="0071654C" w:rsidRDefault="00EE18C1">
          <w:pPr>
            <w:pStyle w:val="ae"/>
          </w:pPr>
          <w:r>
            <w:t>Содержание</w:t>
          </w:r>
        </w:p>
        <w:p w14:paraId="4299DA87" w14:textId="394E4800" w:rsidR="00105895" w:rsidRDefault="00EE18C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05895">
            <w:fldChar w:fldCharType="separate"/>
          </w:r>
          <w:hyperlink w:anchor="_Toc82618974" w:history="1">
            <w:r w:rsidR="00105895" w:rsidRPr="004D7C26">
              <w:rPr>
                <w:rStyle w:val="ad"/>
                <w:noProof/>
              </w:rPr>
              <w:t>Цель работы</w:t>
            </w:r>
            <w:r w:rsidR="00105895">
              <w:rPr>
                <w:noProof/>
                <w:webHidden/>
              </w:rPr>
              <w:tab/>
            </w:r>
            <w:r w:rsidR="00105895">
              <w:rPr>
                <w:noProof/>
                <w:webHidden/>
              </w:rPr>
              <w:fldChar w:fldCharType="begin"/>
            </w:r>
            <w:r w:rsidR="00105895">
              <w:rPr>
                <w:noProof/>
                <w:webHidden/>
              </w:rPr>
              <w:instrText xml:space="preserve"> PAGEREF _Toc82618974 \h </w:instrText>
            </w:r>
            <w:r w:rsidR="00105895">
              <w:rPr>
                <w:noProof/>
                <w:webHidden/>
              </w:rPr>
            </w:r>
            <w:r w:rsidR="00105895">
              <w:rPr>
                <w:noProof/>
                <w:webHidden/>
              </w:rPr>
              <w:fldChar w:fldCharType="separate"/>
            </w:r>
            <w:r w:rsidR="00105895">
              <w:rPr>
                <w:noProof/>
                <w:webHidden/>
              </w:rPr>
              <w:t>1</w:t>
            </w:r>
            <w:r w:rsidR="00105895">
              <w:rPr>
                <w:noProof/>
                <w:webHidden/>
              </w:rPr>
              <w:fldChar w:fldCharType="end"/>
            </w:r>
          </w:hyperlink>
        </w:p>
        <w:p w14:paraId="2361562B" w14:textId="55A49904" w:rsidR="00105895" w:rsidRDefault="0010589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618975" w:history="1">
            <w:r w:rsidRPr="004D7C2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18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338364" w14:textId="1566FFDF" w:rsidR="00105895" w:rsidRDefault="0010589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618976" w:history="1">
            <w:r w:rsidRPr="004D7C26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18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C6CB0C" w14:textId="1B447004" w:rsidR="0071654C" w:rsidRDefault="00EE18C1">
          <w:r>
            <w:fldChar w:fldCharType="end"/>
          </w:r>
        </w:p>
      </w:sdtContent>
    </w:sdt>
    <w:p w14:paraId="75C6CB0D" w14:textId="77777777" w:rsidR="0071654C" w:rsidRDefault="00EE18C1">
      <w:pPr>
        <w:pStyle w:val="1"/>
      </w:pPr>
      <w:bookmarkStart w:id="0" w:name="цель-работы"/>
      <w:bookmarkStart w:id="1" w:name="_Toc82618974"/>
      <w:r>
        <w:t>Цель работы</w:t>
      </w:r>
      <w:bookmarkEnd w:id="1"/>
    </w:p>
    <w:p w14:paraId="75C6CB0E" w14:textId="77777777" w:rsidR="0071654C" w:rsidRDefault="00EE18C1">
      <w:pPr>
        <w:pStyle w:val="FirstParagraph"/>
      </w:pPr>
      <w:r>
        <w:t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 w14:paraId="75C6CB0F" w14:textId="77777777" w:rsidR="0071654C" w:rsidRDefault="00EE18C1">
      <w:pPr>
        <w:pStyle w:val="1"/>
      </w:pPr>
      <w:bookmarkStart w:id="2" w:name="выполнение-лабораторной-работы"/>
      <w:bookmarkStart w:id="3" w:name="_Toc82618975"/>
      <w:bookmarkEnd w:id="0"/>
      <w:r>
        <w:t>Выполнение лабораторной работы</w:t>
      </w:r>
      <w:bookmarkEnd w:id="3"/>
    </w:p>
    <w:p w14:paraId="75C6CB10" w14:textId="77777777" w:rsidR="0071654C" w:rsidRDefault="00EE18C1">
      <w:pPr>
        <w:pStyle w:val="FirstParagraph"/>
      </w:pPr>
      <w:r>
        <w:t>Скачал iso-образ CentOS, запустил VirtualBox и создал виртуальную машину</w:t>
      </w:r>
      <w:r>
        <w:t xml:space="preserve"> Base со всеми необходимыми параметрами: (рис. @fig:001):</w:t>
      </w:r>
    </w:p>
    <w:p w14:paraId="75C6CB11" w14:textId="77777777" w:rsidR="0071654C" w:rsidRDefault="00EE18C1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75C6CB1B" wp14:editId="75C6CB1C">
            <wp:extent cx="5334000" cy="3044729"/>
            <wp:effectExtent l="0" t="0" r="0" b="0"/>
            <wp:docPr id="1" name="Picture" descr="ВМ Ba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75C6CB12" w14:textId="77777777" w:rsidR="0071654C" w:rsidRDefault="00EE18C1">
      <w:pPr>
        <w:pStyle w:val="ImageCaption"/>
      </w:pPr>
      <w:r>
        <w:t>ВМ Base</w:t>
      </w:r>
    </w:p>
    <w:p w14:paraId="75C6CB13" w14:textId="77777777" w:rsidR="0071654C" w:rsidRDefault="00EE18C1">
      <w:pPr>
        <w:pStyle w:val="a0"/>
      </w:pPr>
      <w:r>
        <w:t>Запустил ВМ, произвел установку операционной системы, поставил пароль на root, а также создал пользователя Tim. Затем я обновил менеджер пакетов yum: (рис. @fig:002)</w:t>
      </w:r>
    </w:p>
    <w:p w14:paraId="75C6CB14" w14:textId="77777777" w:rsidR="0071654C" w:rsidRDefault="00EE18C1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75C6CB1D" wp14:editId="75C6CB1E">
            <wp:extent cx="5334000" cy="3094278"/>
            <wp:effectExtent l="0" t="0" r="0" b="0"/>
            <wp:docPr id="2" name="Picture" descr="обновление yu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4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75C6CB15" w14:textId="77777777" w:rsidR="0071654C" w:rsidRDefault="00EE18C1">
      <w:pPr>
        <w:pStyle w:val="ImageCaption"/>
      </w:pPr>
      <w:r>
        <w:t>обновление yum</w:t>
      </w:r>
    </w:p>
    <w:p w14:paraId="75C6CB16" w14:textId="77777777" w:rsidR="0071654C" w:rsidRDefault="00EE18C1">
      <w:pPr>
        <w:pStyle w:val="a0"/>
      </w:pPr>
      <w:r>
        <w:t>Также</w:t>
      </w:r>
      <w:r>
        <w:t xml:space="preserve"> с помощью yum я установил midnight commander (mc): (рис. @fig:003)</w:t>
      </w:r>
    </w:p>
    <w:p w14:paraId="75C6CB17" w14:textId="77777777" w:rsidR="0071654C" w:rsidRDefault="00EE18C1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75C6CB1F" wp14:editId="75C6CB20">
            <wp:extent cx="5334000" cy="3469775"/>
            <wp:effectExtent l="0" t="0" r="0" b="0"/>
            <wp:docPr id="3" name="Picture" descr="установка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75C6CB18" w14:textId="77777777" w:rsidR="0071654C" w:rsidRDefault="00EE18C1">
      <w:pPr>
        <w:pStyle w:val="ImageCaption"/>
      </w:pPr>
      <w:r>
        <w:t>установка mc</w:t>
      </w:r>
    </w:p>
    <w:p w14:paraId="75C6CB19" w14:textId="77777777" w:rsidR="0071654C" w:rsidRDefault="00EE18C1">
      <w:pPr>
        <w:pStyle w:val="1"/>
      </w:pPr>
      <w:bookmarkStart w:id="7" w:name="выводы"/>
      <w:bookmarkStart w:id="8" w:name="_Toc82618976"/>
      <w:bookmarkEnd w:id="2"/>
      <w:r>
        <w:t>Выводы</w:t>
      </w:r>
      <w:bookmarkEnd w:id="8"/>
    </w:p>
    <w:p w14:paraId="75C6CB1A" w14:textId="77777777" w:rsidR="0071654C" w:rsidRDefault="00EE18C1">
      <w:pPr>
        <w:pStyle w:val="FirstParagraph"/>
      </w:pPr>
      <w:r>
        <w:t>Выполнил задание, установил ОС на ВМ, настроил минимально необходимые сервисы.</w:t>
      </w:r>
      <w:bookmarkEnd w:id="7"/>
    </w:p>
    <w:sectPr w:rsidR="0071654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C4E75C" w14:textId="77777777" w:rsidR="00EE18C1" w:rsidRDefault="00EE18C1">
      <w:pPr>
        <w:spacing w:after="0"/>
      </w:pPr>
      <w:r>
        <w:separator/>
      </w:r>
    </w:p>
  </w:endnote>
  <w:endnote w:type="continuationSeparator" w:id="0">
    <w:p w14:paraId="548218DD" w14:textId="77777777" w:rsidR="00EE18C1" w:rsidRDefault="00EE18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188C47" w14:textId="77777777" w:rsidR="00EE18C1" w:rsidRDefault="00EE18C1">
      <w:r>
        <w:separator/>
      </w:r>
    </w:p>
  </w:footnote>
  <w:footnote w:type="continuationSeparator" w:id="0">
    <w:p w14:paraId="564771B8" w14:textId="77777777" w:rsidR="00EE18C1" w:rsidRDefault="00EE18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CCE75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5895"/>
    <w:rsid w:val="004E29B3"/>
    <w:rsid w:val="00590D07"/>
    <w:rsid w:val="0071654C"/>
    <w:rsid w:val="00784D58"/>
    <w:rsid w:val="008D6863"/>
    <w:rsid w:val="00B86B75"/>
    <w:rsid w:val="00BC48D5"/>
    <w:rsid w:val="00C36279"/>
    <w:rsid w:val="00E315A3"/>
    <w:rsid w:val="00EE18C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C6CB08"/>
  <w15:docId w15:val="{4FB3A800-862A-4A28-8EF1-048A414D1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0589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62</Words>
  <Characters>927</Characters>
  <Application>Microsoft Office Word</Application>
  <DocSecurity>0</DocSecurity>
  <Lines>7</Lines>
  <Paragraphs>2</Paragraphs>
  <ScaleCrop>false</ScaleCrop>
  <Company/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Ли Тимофей Александрович</dc:creator>
  <cp:keywords/>
  <cp:lastModifiedBy>Тимофей Ли</cp:lastModifiedBy>
  <cp:revision>2</cp:revision>
  <dcterms:created xsi:type="dcterms:W3CDTF">2021-09-15T14:22:00Z</dcterms:created>
  <dcterms:modified xsi:type="dcterms:W3CDTF">2021-09-15T14:22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Fira Code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xelatex</vt:lpwstr>
  </property>
  <property fmtid="{D5CDD505-2E9C-101B-9397-08002B2CF9AE}" pid="14" name="romanfont">
    <vt:lpwstr>PT Serif</vt:lpwstr>
  </property>
  <property fmtid="{D5CDD505-2E9C-101B-9397-08002B2CF9AE}" pid="15" name="romanfontoptions">
    <vt:lpwstr>Ligatures=TeX</vt:lpwstr>
  </property>
  <property fmtid="{D5CDD505-2E9C-101B-9397-08002B2CF9AE}" pid="16" name="sansfont">
    <vt:lpwstr>PT Sans</vt:lpwstr>
  </property>
  <property fmtid="{D5CDD505-2E9C-101B-9397-08002B2CF9AE}" pid="17" name="sansfontoptions">
    <vt:lpwstr>Ligatures=TeX,Scale=MatchLowercase</vt:lpwstr>
  </property>
  <property fmtid="{D5CDD505-2E9C-101B-9397-08002B2CF9AE}" pid="18" name="subtitle">
    <vt:lpwstr>Установка и конфигурация операционной системы на виртуальную машину</vt:lpwstr>
  </property>
  <property fmtid="{D5CDD505-2E9C-101B-9397-08002B2CF9AE}" pid="19" name="toc">
    <vt:lpwstr>True</vt:lpwstr>
  </property>
  <property fmtid="{D5CDD505-2E9C-101B-9397-08002B2CF9AE}" pid="20" name="toc-title">
    <vt:lpwstr>Содержание</vt:lpwstr>
  </property>
  <property fmtid="{D5CDD505-2E9C-101B-9397-08002B2CF9AE}" pid="21" name="toc_depth">
    <vt:lpwstr>2</vt:lpwstr>
  </property>
</Properties>
</file>